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a72ba16</w:t>
      </w:r>
    </w:p>
    <w:p>
      <w:pPr>
        <w:pStyle w:val="Date"/>
      </w:pPr>
      <w:r>
        <w:t xml:space="preserve">2023-10-24</w:t>
      </w:r>
    </w:p>
    <w:bookmarkStart w:id="22" w:name="list-of-abbreviations"/>
    <w:p>
      <w:pPr>
        <w:pStyle w:val="Heading1"/>
      </w:pPr>
      <w:r>
        <w:t xml:space="preserve">List of abbreviations</w:t>
      </w:r>
    </w:p>
    <w:bookmarkStart w:id="20" w:name="sec-rg-abbreviations"/>
    <w:p>
      <w:pPr>
        <w:pStyle w:val="Heading2"/>
      </w:pPr>
      <w:r>
        <w:t xml:space="preserve">Reporting guidelin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62"/>
        <w:gridCol w:w="56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aisal of Guidelines, REsearch and Evalu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mal Research: Reporting of In Vivo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s for CAse REpo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Health Economic Evaluation Reporting Stand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erence on Guideline Standard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Standards of Reporting Tri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criteria for REporting Qualitative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hancing Transparency in Reporting the Synthesis of Qualitative Research stat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 for Reporting Evidence-based practice Educational interventions and Teach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s for Reporting Reliability and Agreement Stud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s Design Analysis Repor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break Reports and Intervention Studies Of Nonsocomial inf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 Equ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 with a Focus on Health Equ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-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 Protoc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 Sear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 Items for practice Guidelines in HealThc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Analyses and Methods in the Published Litera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Protocol Items: Recommendations for Interventional Tri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QUality Improvement Reporting Excell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Reporting Qualitative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Reporting Diagnostic accuracy stud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ngthening the REporting of Genetic Association Stud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C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 for Reporting Interventions in Clinical Trials of Acupun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ngthening the Reporting of Observational Studies in Epidemiolo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arent Reporting of Evaluations with Nonrandomized Desig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P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arent Reporting of a multivariable prediction model for Individual Prognosis Or Diagnosis</w:t>
            </w:r>
          </w:p>
        </w:tc>
      </w:tr>
    </w:tbl>
    <w:bookmarkEnd w:id="20"/>
    <w:bookmarkStart w:id="21" w:name="sec-abbreviations"/>
    <w:p>
      <w:pPr>
        <w:pStyle w:val="Heading2"/>
      </w:pPr>
      <w:r>
        <w:t xml:space="preserve">Other Abbrevi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A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Appraisal Skills Progra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U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hancing the QUAlity and Transparency Of health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 Index Medic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cience Frame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ntific Electronic Library</w:t>
            </w:r>
          </w:p>
        </w:tc>
      </w:tr>
    </w:tbl>
    <w:bookmarkEnd w:id="21"/>
    <w:bookmarkEnd w:id="22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a72ba16</dc:creator>
  <cp:keywords/>
  <dcterms:created xsi:type="dcterms:W3CDTF">2023-10-24T09:56:50Z</dcterms:created>
  <dcterms:modified xsi:type="dcterms:W3CDTF">2023-10-24T09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springer-vancouver.csl</vt:lpwstr>
  </property>
  <property fmtid="{D5CDD505-2E9C-101B-9397-08002B2CF9AE}" pid="11" name="date">
    <vt:lpwstr>2023-10-2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